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B68" w:rsidRDefault="009D3B68" w:rsidP="008A59F0">
      <w:pPr>
        <w:jc w:val="center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 w:rsidRPr="00290408">
        <w:rPr>
          <w:rFonts w:ascii="Calibri" w:eastAsia="Times New Roman" w:hAnsi="Calibri" w:cs="Calibri"/>
          <w:b/>
          <w:bCs/>
          <w:color w:val="000000"/>
          <w:sz w:val="28"/>
          <w:szCs w:val="24"/>
          <w:u w:val="single"/>
          <w:lang w:eastAsia="en-IN"/>
        </w:rPr>
        <w:t>IM</w:t>
      </w:r>
      <w:r w:rsidR="008A59F0">
        <w:rPr>
          <w:rFonts w:ascii="Calibri" w:eastAsia="Times New Roman" w:hAnsi="Calibri" w:cs="Calibri"/>
          <w:b/>
          <w:bCs/>
          <w:color w:val="000000"/>
          <w:sz w:val="28"/>
          <w:szCs w:val="24"/>
          <w:u w:val="single"/>
          <w:lang w:eastAsia="en-IN"/>
        </w:rPr>
        <w:t>P</w:t>
      </w:r>
      <w:r w:rsidRPr="00290408">
        <w:rPr>
          <w:rFonts w:ascii="Calibri" w:eastAsia="Times New Roman" w:hAnsi="Calibri" w:cs="Calibri"/>
          <w:b/>
          <w:bCs/>
          <w:color w:val="000000"/>
          <w:sz w:val="28"/>
          <w:szCs w:val="24"/>
          <w:u w:val="single"/>
          <w:lang w:eastAsia="en-IN"/>
        </w:rPr>
        <w:t xml:space="preserve">ORTANT INSTRUCTIONS FOR </w:t>
      </w:r>
      <w:r>
        <w:rPr>
          <w:rFonts w:ascii="Calibri" w:eastAsia="Times New Roman" w:hAnsi="Calibri" w:cs="Calibri"/>
          <w:b/>
          <w:bCs/>
          <w:color w:val="000000"/>
          <w:sz w:val="28"/>
          <w:szCs w:val="24"/>
          <w:u w:val="single"/>
          <w:lang w:eastAsia="en-IN"/>
        </w:rPr>
        <w:t>DESIGN REGISTRATION</w:t>
      </w:r>
      <w:r w:rsidRPr="00290408">
        <w:rPr>
          <w:rFonts w:ascii="Calibri" w:eastAsia="Times New Roman" w:hAnsi="Calibri" w:cs="Calibri"/>
          <w:b/>
          <w:bCs/>
          <w:color w:val="000000"/>
          <w:sz w:val="28"/>
          <w:szCs w:val="24"/>
          <w:u w:val="single"/>
          <w:lang w:eastAsia="en-IN"/>
        </w:rPr>
        <w:t xml:space="preserve"> APPLICATION</w:t>
      </w:r>
    </w:p>
    <w:p w:rsidR="009D3B68" w:rsidRDefault="009D3B68" w:rsidP="009D3B68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Kindly Download </w:t>
      </w:r>
      <w:r w:rsidRPr="009D3B68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>Proforma f</w:t>
      </w:r>
      <w:r w:rsidR="00C2182E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>or</w:t>
      </w:r>
      <w:r w:rsidRPr="009D3B68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 xml:space="preserve"> Design Registration</w:t>
      </w: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from C</w:t>
      </w:r>
      <w:r w:rsidR="00B83581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EERI</w:t>
      </w: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Intranet and enclose it with the application. No need for a separate cover letter. </w:t>
      </w:r>
    </w:p>
    <w:p w:rsidR="009D3B68" w:rsidRDefault="009D3B68" w:rsidP="009D3B68">
      <w:pPr>
        <w:pStyle w:val="ListParagraph"/>
        <w:ind w:left="855"/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</w:p>
    <w:p w:rsidR="009D3B68" w:rsidRDefault="009D3B68" w:rsidP="009D3B68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The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seven</w:t>
      </w:r>
      <w:r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views of the propos</w:t>
      </w:r>
      <w:r w:rsidR="008A59F0"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ed</w:t>
      </w:r>
      <w:r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</w:t>
      </w:r>
      <w:r w:rsidR="008A59F0"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article </w:t>
      </w:r>
      <w:r w:rsidR="008A59F0"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to be registered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are to</w:t>
      </w:r>
      <w:r w:rsidR="008A59F0"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be sent WITHOUT ANY BACKGROUNDS / NUTS / BOLTS / WIRING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,</w:t>
      </w:r>
      <w:r w:rsidR="008A59F0"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etc.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The views are t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op,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b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ottom,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l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eft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, r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ight,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f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ront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, b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ack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,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and optionally the Perspective view (from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an 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angle)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}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</w:t>
      </w:r>
    </w:p>
    <w:p w:rsidR="009D3B68" w:rsidRPr="009D3B68" w:rsidRDefault="009D3B68" w:rsidP="009D3B68">
      <w:pPr>
        <w:pStyle w:val="ListParagraph"/>
        <w:ind w:left="855"/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</w:p>
    <w:p w:rsidR="009D3B68" w:rsidRDefault="009D3B68" w:rsidP="009D3B68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The Views can be 2D / 3D/ Drawings / Photographs</w:t>
      </w: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(preferably)/ Computer gr</w:t>
      </w:r>
      <w:r w:rsidR="00C2182E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aphics (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Any One Type).</w:t>
      </w:r>
    </w:p>
    <w:p w:rsidR="009D3B68" w:rsidRPr="009D3B68" w:rsidRDefault="009D3B68" w:rsidP="009D3B68">
      <w:pPr>
        <w:pStyle w:val="ListParagrap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</w:p>
    <w:p w:rsidR="009D3B68" w:rsidRDefault="009D3B68" w:rsidP="009D3B68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The views must be without any backgrounds/markings and should be complete.</w:t>
      </w:r>
    </w:p>
    <w:p w:rsidR="009D3B68" w:rsidRPr="009D3B68" w:rsidRDefault="009D3B68" w:rsidP="009D3B68">
      <w:pPr>
        <w:pStyle w:val="ListParagrap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</w:p>
    <w:p w:rsidR="009D3B68" w:rsidRDefault="009D3B68" w:rsidP="009D3B68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The Form1 &amp; Statement of Designers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(</w:t>
      </w: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4 copies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of each 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in original) </w:t>
      </w:r>
      <w:r w:rsid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is</w:t>
      </w:r>
      <w:r w:rsidRPr="009D3B68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also required to further process your application for filling.</w:t>
      </w: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 xml:space="preserve"> </w:t>
      </w:r>
    </w:p>
    <w:p w:rsidR="00B125AC" w:rsidRDefault="00B83581" w:rsidP="009D3B68">
      <w:pPr>
        <w:pStyle w:val="ListParagraph"/>
        <w:ind w:left="855"/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</w:p>
    <w:p w:rsidR="008A59F0" w:rsidRDefault="008A59F0" w:rsidP="008A59F0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Original Copy of Purpose of Use Statement (Downloadable from Intranet)</w:t>
      </w:r>
    </w:p>
    <w:p w:rsidR="008A59F0" w:rsidRPr="008A59F0" w:rsidRDefault="008A59F0" w:rsidP="008A59F0">
      <w:pPr>
        <w:jc w:val="both"/>
        <w:rPr>
          <w:rFonts w:ascii="Calibri" w:eastAsia="Times New Roman" w:hAnsi="Calibri" w:cs="Calibri"/>
          <w:color w:val="000000"/>
          <w:sz w:val="28"/>
          <w:szCs w:val="24"/>
          <w:lang w:eastAsia="en-IN"/>
        </w:rPr>
      </w:pPr>
      <w:r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(</w:t>
      </w:r>
      <w:r w:rsidRPr="00572DFF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 xml:space="preserve">Format of Purpose of Use Statement, </w:t>
      </w:r>
      <w:proofErr w:type="gramStart"/>
      <w:r w:rsidRPr="00572DFF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>Form</w:t>
      </w:r>
      <w:proofErr w:type="gramEnd"/>
      <w:r w:rsidRPr="00572DFF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 xml:space="preserve"> 1, and Statement of Designers are available for download on C</w:t>
      </w:r>
      <w:r w:rsidR="00B83581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>EERI</w:t>
      </w:r>
      <w:r w:rsidRPr="00572DFF">
        <w:rPr>
          <w:rFonts w:ascii="Calibri" w:eastAsia="Times New Roman" w:hAnsi="Calibri" w:cs="Calibri"/>
          <w:b/>
          <w:bCs/>
          <w:color w:val="000000"/>
          <w:sz w:val="28"/>
          <w:szCs w:val="24"/>
          <w:lang w:eastAsia="en-IN"/>
        </w:rPr>
        <w:t xml:space="preserve"> Intranet</w:t>
      </w:r>
      <w:r w:rsidRPr="008A59F0">
        <w:rPr>
          <w:rFonts w:ascii="Calibri" w:eastAsia="Times New Roman" w:hAnsi="Calibri" w:cs="Calibri"/>
          <w:color w:val="000000"/>
          <w:sz w:val="28"/>
          <w:szCs w:val="24"/>
          <w:lang w:eastAsia="en-IN"/>
        </w:rPr>
        <w:t>.)</w:t>
      </w:r>
      <w:bookmarkStart w:id="0" w:name="_GoBack"/>
      <w:bookmarkEnd w:id="0"/>
    </w:p>
    <w:sectPr w:rsidR="008A59F0" w:rsidRPr="008A59F0" w:rsidSect="004401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67D0D"/>
    <w:multiLevelType w:val="hybridMultilevel"/>
    <w:tmpl w:val="7B8C43A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5B1473"/>
    <w:multiLevelType w:val="hybridMultilevel"/>
    <w:tmpl w:val="2E7C9A50"/>
    <w:lvl w:ilvl="0" w:tplc="916A2512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DC0MDUzsDC3NDRQ0lEKTi0uzszPAykwrAUA9CTBtCwAAAA="/>
  </w:docVars>
  <w:rsids>
    <w:rsidRoot w:val="009D3B68"/>
    <w:rsid w:val="0025253F"/>
    <w:rsid w:val="00440161"/>
    <w:rsid w:val="00572DFF"/>
    <w:rsid w:val="00607744"/>
    <w:rsid w:val="008A59F0"/>
    <w:rsid w:val="00973FAF"/>
    <w:rsid w:val="009D3B68"/>
    <w:rsid w:val="00B57D7D"/>
    <w:rsid w:val="00B83581"/>
    <w:rsid w:val="00C21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DBFF8"/>
  <w15:docId w15:val="{1B664CF9-F554-4E99-A347-08784E42B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01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R CELL</dc:creator>
  <cp:keywords/>
  <dc:description/>
  <cp:lastModifiedBy>CEERI Niraj  Kumar</cp:lastModifiedBy>
  <cp:revision>2</cp:revision>
  <dcterms:created xsi:type="dcterms:W3CDTF">2021-09-09T05:21:00Z</dcterms:created>
  <dcterms:modified xsi:type="dcterms:W3CDTF">2021-09-09T05:21:00Z</dcterms:modified>
</cp:coreProperties>
</file>